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04, 11 October 1711, transcription," in Documents of Brotherly Love: Dutch Mennonite Aid to Swiss Anabaptists (Millersburg, OH: Ohio Amish Library), 1222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21988" w:rsidRDefault="00E21988" w:rsidP="00E21988">
      <w:pPr>
        <w:pStyle w:val="FirstParagraph"/>
      </w:pPr>
      <w:r>
        <w:t>204.  October 11, 1711.</w:t>
      </w:r>
      <w:r>
        <w:rPr>
          <w:rStyle w:val="FootnoteReference"/>
        </w:rPr>
        <w:footnoteReference w:id="3"/>
      </w:r>
    </w:p>
    <w:p w:rsidR="00E21988" w:rsidRDefault="00E21988" w:rsidP="00E21988">
      <w:pPr>
        <w:pStyle w:val="OriginalText"/>
        <w:rPr>
          <w:sz w:val="21"/>
          <w:szCs w:val="21"/>
        </w:rPr>
      </w:pP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ten [Okto]bris 1711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 vom 13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, welches verhoffentlich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wird einkommen, und daraus waß in dem ein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n für einen Anstandt habe, des mehr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d zu ersehen gewesen seÿn, und weilen bis dahero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Antwort darauff erhalten, indessen aber auf d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verflieset ohne daß in meinen Rechnungen fortfahr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weniger solche einsenden kann, alß habe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ste herren hiermit umb eine belieb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twort, und anbeÿ inständigst bitten sollen, daß S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mir gethanen </w:t>
      </w:r>
      <w:r>
        <w:rPr>
          <w:rStyle w:val="Italics"/>
          <w:sz w:val="21"/>
          <w:szCs w:val="21"/>
        </w:rPr>
        <w:t>obligeant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zusage gemäß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Ihro Hochmögenden Unserer gnädigsten Herrschaff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chehene unterthänigste Bitte durch de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ielgült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recommendationen</w:t>
      </w:r>
      <w:r>
        <w:rPr>
          <w:sz w:val="21"/>
          <w:szCs w:val="21"/>
        </w:rPr>
        <w:t xml:space="preserve"> auff das kräfft- u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chtrucklichste, und solches zwaren so balden möglich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stützen zu lassen großgünstig belieben mögen, weil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m Haag die Versicherte Nachricht erhalten, daß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dieses mein </w:t>
      </w:r>
      <w:r>
        <w:rPr>
          <w:rStyle w:val="Italics"/>
          <w:sz w:val="21"/>
          <w:szCs w:val="21"/>
        </w:rPr>
        <w:t>Petitum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nechstens zur </w:t>
      </w:r>
      <w:r>
        <w:rPr>
          <w:rStyle w:val="Italics"/>
          <w:sz w:val="21"/>
          <w:szCs w:val="21"/>
        </w:rPr>
        <w:t>deliberation</w:t>
      </w:r>
      <w:r>
        <w:rPr>
          <w:sz w:val="21"/>
          <w:szCs w:val="21"/>
        </w:rPr>
        <w:t xml:space="preserve"> werd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beÿ M[eine] h[och] g[eehrte] herren ferners andienen sollen, daß vo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den Bericht empfangen, daß ein gewiss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Hans, in Aschpy (Asp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ärber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m Aspi kilchhöhrÿ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w ein </w:t>
      </w:r>
      <w:r>
        <w:rPr>
          <w:rStyle w:val="Italics"/>
          <w:sz w:val="21"/>
          <w:szCs w:val="21"/>
        </w:rPr>
        <w:t>renomirter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Almoßner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nen Täufferen der so genanten untern- od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ÿstischen Gemeind, und so nach dem Lehr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Peter (\"Trub Peter\"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Habhegg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vexations with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ürnehmsten Uhrhebern gewesen, daß die Täuff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Gemeind M[eine] h[och] g[eehrte] herren und anderer so Chris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lichen und liebreichen Begehren so gar keine stat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, sondern auff ihrem eigenen Sinn und Meÿnung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hen blieben und also die Obrigkeit zu Bern zum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äusersten zorn gereitzet, vor etwas zeits in dem La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und nacher Bern in eine scharffe Gefängnu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acht, </w:t>
      </w:r>
      <w:r>
        <w:rPr>
          <w:rStyle w:val="Italics"/>
          <w:sz w:val="21"/>
          <w:szCs w:val="21"/>
        </w:rPr>
        <w:t>examiniret</w:t>
      </w:r>
      <w:r>
        <w:rPr>
          <w:sz w:val="21"/>
          <w:szCs w:val="21"/>
        </w:rPr>
        <w:t xml:space="preserve">, und sein </w:t>
      </w:r>
      <w:r>
        <w:rPr>
          <w:rStyle w:val="Italics"/>
          <w:sz w:val="21"/>
          <w:szCs w:val="21"/>
        </w:rPr>
        <w:t>Proces</w:t>
      </w:r>
      <w:r>
        <w:rPr>
          <w:sz w:val="21"/>
          <w:szCs w:val="21"/>
        </w:rPr>
        <w:t xml:space="preserve"> von der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Rath gebracht worden, allwo es dann dreÿerleÿ </w:t>
      </w:r>
      <w:r>
        <w:rPr>
          <w:rStyle w:val="Italics"/>
          <w:sz w:val="21"/>
          <w:szCs w:val="21"/>
        </w:rPr>
        <w:t>vota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mblichen zu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ath threa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dt, zur ewigen Gefangenschafft und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 xml:space="preserve"> abgegeben, der endlich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sprüch selbsten aber bis nach </w:t>
      </w:r>
      <w:r>
        <w:rPr>
          <w:rStyle w:val="Italics"/>
          <w:sz w:val="21"/>
          <w:szCs w:val="21"/>
        </w:rPr>
        <w:t>Martini</w:t>
      </w:r>
      <w:r>
        <w:rPr>
          <w:sz w:val="21"/>
          <w:szCs w:val="21"/>
        </w:rPr>
        <w:t xml:space="preserve"> ausgestelle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da ihme dann von diesen dreÿen Straffen die ein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hnfehlbahr zu erkandt, Er aber indessen in Eisen und Band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behalten  werden solle.  Worbeÿ mann mich dann ferner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icheret, daß ein lobl[iche]r Standt die gewisse Nachricht habe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von denen letzthin hinweggesandten und unterwegen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trunnenen Emmethalern sich einige wieder das so scharff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Obrigkeitliche Verbott au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iederumb in das Land geschlich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hero der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den gemessenen Befehhl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theilet daß mann solch </w:t>
      </w:r>
      <w:r>
        <w:rPr>
          <w:rStyle w:val="Italics"/>
          <w:sz w:val="21"/>
          <w:szCs w:val="21"/>
        </w:rPr>
        <w:t>quovis modo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zur hand zu brin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rachten solle, welches, wann es geschicht, denenselben üb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maßen übel außschlagen, auch die hohe Lands Obrigkei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n diese armseelige Menschen je langer je mehr erbitt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n Unschuldigen mit dem schuldigen in das äusers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glück bringen dörfft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habe auch schon zum zweÿtenmahl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chrieben aber niemahlen keine Antwort erhalten, welch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nebst allen anderen Freündten nicht wenig verwunderet.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da jedermann begierig zu vernehmen wie es den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ändern gehe, wo Sie Sich befindten und w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ch solche ausgetheilet?  Demselben wolle mann dies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beschwerd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und zugleich auch wissen lassen, daß derjen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aus der Täuffer Cammer, so Ihme jederzeit am meist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wieder gewesen, nemblich H[err]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enried, Albrecht v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raffenried Alt Schulthei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hun vor ungefehr 4 Wochen sich von seinem Hauß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ld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ilden in Welschland unversehens zu todt gefallen und 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halß gebroch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mit nebst allseitiger Erlasung in Gottes, starck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en Schutz auch schönster meiner und der meini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ehlung in dero andächtiges Gebett stetshin verharr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21988" w:rsidP="00E21988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</w:t>
      </w:r>
      <w:bookmarkStart w:id="0" w:name="_GoBack"/>
      <w:bookmarkEnd w:id="0"/>
      <w:r>
        <w:rPr>
          <w:sz w:val="21"/>
          <w:szCs w:val="21"/>
        </w:rPr>
        <w:t>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21988" w:rsidRDefault="00E21988" w:rsidP="00E2198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4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2 from the De Hoop Scheffer </w:t>
      </w:r>
      <w:r>
        <w:rPr>
          <w:rStyle w:val="Italics"/>
        </w:rPr>
        <w:t>Inventaris</w:t>
      </w:r>
      <w:r>
        <w:t>.</w:t>
      </w:r>
    </w:p>
    <w:p w:rsidR="00E21988" w:rsidRDefault="00E21988" w:rsidP="00E21988">
      <w:pPr>
        <w:pStyle w:val="FootnoteText"/>
      </w:pPr>
    </w:p>
  </w:footnote>
  <w:footnote w:id="4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21988" w:rsidRDefault="00E21988" w:rsidP="00E21988">
      <w:pPr>
        <w:pStyle w:val="Footnote-OneDigit"/>
      </w:pPr>
    </w:p>
  </w:footnote>
  <w:footnote w:id="5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E21988" w:rsidRDefault="00E21988" w:rsidP="00E21988">
      <w:pPr>
        <w:pStyle w:val="Footnote-OneDigit"/>
      </w:pPr>
    </w:p>
  </w:footnote>
  <w:footnote w:id="6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titum</w:t>
      </w:r>
      <w:r>
        <w:t>, “request” (Latin).</w:t>
      </w:r>
    </w:p>
    <w:p w:rsidR="00E21988" w:rsidRDefault="00E21988" w:rsidP="00E21988">
      <w:pPr>
        <w:pStyle w:val="Footnote-OneDigit"/>
      </w:pPr>
    </w:p>
  </w:footnote>
  <w:footnote w:id="7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nommiert</w:t>
      </w:r>
      <w:r>
        <w:t>, “well-known” (German).</w:t>
      </w:r>
    </w:p>
    <w:p w:rsidR="00E21988" w:rsidRDefault="00E21988" w:rsidP="00E21988">
      <w:pPr>
        <w:pStyle w:val="Footnote-OneDigit"/>
      </w:pPr>
    </w:p>
  </w:footnote>
  <w:footnote w:id="8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moßner = Almosenier</w:t>
      </w:r>
      <w:r>
        <w:t>, “deacon” (French, German).</w:t>
      </w:r>
    </w:p>
    <w:p w:rsidR="00E21988" w:rsidRDefault="00E21988" w:rsidP="00E21988">
      <w:pPr>
        <w:pStyle w:val="Footnote-OneDigit"/>
      </w:pPr>
    </w:p>
  </w:footnote>
  <w:footnote w:id="9">
    <w:p w:rsidR="00E21988" w:rsidRDefault="00E21988" w:rsidP="00E2198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ota</w:t>
      </w:r>
      <w:r>
        <w:t>, “opinions, judgments” (Latin plural).</w:t>
      </w:r>
    </w:p>
    <w:p w:rsidR="00E21988" w:rsidRDefault="00E21988" w:rsidP="00E21988">
      <w:pPr>
        <w:pStyle w:val="FirstFootnoteinColumnLine"/>
      </w:pPr>
    </w:p>
  </w:footnote>
  <w:footnote w:id="10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.</w:t>
      </w:r>
    </w:p>
    <w:p w:rsidR="00E21988" w:rsidRDefault="00E21988" w:rsidP="00E21988">
      <w:pPr>
        <w:pStyle w:val="Footnote-OneDigit"/>
      </w:pPr>
    </w:p>
  </w:footnote>
  <w:footnote w:id="11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“causing no inconvenience.”</w:t>
      </w:r>
    </w:p>
    <w:p w:rsidR="00E21988" w:rsidRDefault="00E21988" w:rsidP="00E2198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2198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2198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2198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98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2198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2198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2198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